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8A786F" w14:textId="0D8FA676" w:rsidR="00610E77" w:rsidRPr="008014F8" w:rsidRDefault="00610E77" w:rsidP="00610E77">
      <w:pPr>
        <w:pStyle w:val="Heading1"/>
        <w:jc w:val="right"/>
        <w:rPr>
          <w:b w:val="0"/>
          <w:bCs w:val="0"/>
          <w:i/>
          <w:iCs/>
          <w:sz w:val="20"/>
          <w:szCs w:val="20"/>
        </w:rPr>
      </w:pPr>
      <w:r w:rsidRPr="008014F8">
        <w:rPr>
          <w:b w:val="0"/>
          <w:bCs w:val="0"/>
          <w:i/>
          <w:iCs/>
          <w:sz w:val="20"/>
          <w:szCs w:val="20"/>
        </w:rPr>
        <w:t>Poster/Oral Presentation (choose one)</w:t>
      </w:r>
    </w:p>
    <w:p w14:paraId="3AB2CD64" w14:textId="4D3AF00C" w:rsidR="00D86503" w:rsidRPr="00C26A15" w:rsidRDefault="009175CD" w:rsidP="00D86503">
      <w:pPr>
        <w:pStyle w:val="Heading1"/>
      </w:pPr>
      <w:r w:rsidRPr="009175CD">
        <w:t xml:space="preserve">Title </w:t>
      </w:r>
      <w:r>
        <w:t>(</w:t>
      </w:r>
      <w:r w:rsidR="00D86503" w:rsidRPr="009175CD">
        <w:t>The font is Times New Roman 14 pt, singl</w:t>
      </w:r>
      <w:r w:rsidR="00281CDC" w:rsidRPr="009175CD">
        <w:t xml:space="preserve">e space in bold upper and lower </w:t>
      </w:r>
      <w:r w:rsidR="00D86503" w:rsidRPr="009175CD">
        <w:t>case letters</w:t>
      </w:r>
      <w:r>
        <w:t>)</w:t>
      </w:r>
    </w:p>
    <w:p w14:paraId="787E47AC" w14:textId="19AC975C" w:rsidR="00D86503" w:rsidRPr="00C26A15" w:rsidRDefault="00D86503" w:rsidP="00D86503">
      <w:pPr>
        <w:pStyle w:val="Authors"/>
      </w:pPr>
      <w:r w:rsidRPr="00C26A15">
        <w:t>First author</w:t>
      </w:r>
      <w:r w:rsidRPr="00C26A15">
        <w:rPr>
          <w:vertAlign w:val="superscript"/>
        </w:rPr>
        <w:t>1</w:t>
      </w:r>
      <w:r w:rsidRPr="00C26A15">
        <w:t>, Second author</w:t>
      </w:r>
      <w:r w:rsidRPr="00C26A15">
        <w:rPr>
          <w:vertAlign w:val="superscript"/>
        </w:rPr>
        <w:t>2</w:t>
      </w:r>
      <w:r w:rsidRPr="00C26A15">
        <w:t xml:space="preserve">, </w:t>
      </w:r>
      <w:r w:rsidR="009175CD">
        <w:t xml:space="preserve">Third </w:t>
      </w:r>
      <w:r w:rsidRPr="00C26A15">
        <w:t>author</w:t>
      </w:r>
      <w:r w:rsidR="009175CD">
        <w:rPr>
          <w:vertAlign w:val="superscript"/>
        </w:rPr>
        <w:t>n</w:t>
      </w:r>
      <w:r w:rsidR="009175CD">
        <w:t xml:space="preserve"> (</w:t>
      </w:r>
      <w:r w:rsidRPr="00C26A15">
        <w:t>Times New Roman 12 pt, bold</w:t>
      </w:r>
      <w:r w:rsidR="009175CD">
        <w:t>)</w:t>
      </w:r>
    </w:p>
    <w:p w14:paraId="1F90833A" w14:textId="2CCB232B" w:rsidR="00D86503" w:rsidRDefault="00D86503" w:rsidP="00D86503">
      <w:pPr>
        <w:pStyle w:val="Affiliation"/>
      </w:pPr>
      <w:r w:rsidRPr="009175CD">
        <w:rPr>
          <w:vertAlign w:val="superscript"/>
        </w:rPr>
        <w:t>1</w:t>
      </w:r>
      <w:r w:rsidRPr="00C26A15">
        <w:t>Affiliations and addresses of the author(s): Times New Roman 12 pt</w:t>
      </w:r>
    </w:p>
    <w:p w14:paraId="7976A6C6" w14:textId="065B6182" w:rsidR="009175CD" w:rsidRPr="00C26A15" w:rsidRDefault="009175CD" w:rsidP="009175CD">
      <w:pPr>
        <w:pStyle w:val="Affiliation"/>
      </w:pPr>
      <w:r>
        <w:rPr>
          <w:vertAlign w:val="superscript"/>
        </w:rPr>
        <w:t>n</w:t>
      </w:r>
      <w:r w:rsidRPr="00C26A15">
        <w:t>Affiliations and addresses of the author(s): Times New Roman 12 pt</w:t>
      </w:r>
    </w:p>
    <w:p w14:paraId="060717B9" w14:textId="22373B25" w:rsidR="00D86503" w:rsidRPr="00C26A15" w:rsidRDefault="009175CD" w:rsidP="00D86503">
      <w:pPr>
        <w:pStyle w:val="Corresponding"/>
      </w:pPr>
      <w:r>
        <w:t>*</w:t>
      </w:r>
      <w:r w:rsidR="00D86503" w:rsidRPr="00C26A15">
        <w:t xml:space="preserve">Corresponding email: </w:t>
      </w:r>
    </w:p>
    <w:p w14:paraId="5925CAE7" w14:textId="645DD233" w:rsidR="00D86503" w:rsidRPr="00C26A15" w:rsidRDefault="00D86503" w:rsidP="00D86503">
      <w:pPr>
        <w:pStyle w:val="Abstract"/>
      </w:pPr>
      <w:r w:rsidRPr="009175CD">
        <w:rPr>
          <w:sz w:val="24"/>
          <w:szCs w:val="24"/>
        </w:rPr>
        <w:t>ABSTRACT</w:t>
      </w:r>
      <w:r w:rsidR="009175CD" w:rsidRPr="009175CD">
        <w:t xml:space="preserve"> </w:t>
      </w:r>
      <w:r w:rsidR="009175CD">
        <w:t>(</w:t>
      </w:r>
      <w:r w:rsidRPr="00C26A15">
        <w:t xml:space="preserve">Times New Roman </w:t>
      </w:r>
      <w:r w:rsidR="009175CD">
        <w:t>12</w:t>
      </w:r>
      <w:r w:rsidRPr="00C26A15">
        <w:t xml:space="preserve"> pt</w:t>
      </w:r>
      <w:r w:rsidR="009175CD">
        <w:t>, bold)</w:t>
      </w:r>
    </w:p>
    <w:p w14:paraId="19E5F0B0" w14:textId="0EFC2D16" w:rsidR="00D86503" w:rsidRPr="00C26A15" w:rsidRDefault="00D86503" w:rsidP="00D86503">
      <w:pPr>
        <w:pStyle w:val="Paragraph"/>
      </w:pPr>
      <w:r w:rsidRPr="00C26A15">
        <w:t xml:space="preserve">Title should imply the core of the manuscript. Abstract covers of brief background, objective, methodology, results, and conclusion with a maximum of 300 words. The abstract should summarize the pertinent results in a brief but understandable form. Contents of abstract should be in line with title, objective, methodology, results, and conclusion that describe essential of the manuscript. The abstract should start with a clear statement of the objective of the experiment and must conclude with one or two sentences that highlight important conclusions. </w:t>
      </w:r>
      <w:r w:rsidR="009175CD">
        <w:t>(</w:t>
      </w:r>
      <w:r w:rsidRPr="00C26A15">
        <w:t>Times New Roman 12 pt.</w:t>
      </w:r>
      <w:r w:rsidR="009175CD">
        <w:t>)</w:t>
      </w:r>
    </w:p>
    <w:p w14:paraId="254F5194" w14:textId="77777777" w:rsidR="00D86503" w:rsidRPr="00C26A15" w:rsidRDefault="00D86503" w:rsidP="00D86503">
      <w:pPr>
        <w:pStyle w:val="Keywords"/>
      </w:pPr>
      <w:r w:rsidRPr="00C26A15">
        <w:rPr>
          <w:b/>
        </w:rPr>
        <w:t>Keywords:</w:t>
      </w:r>
      <w:r w:rsidRPr="00C26A15">
        <w:t xml:space="preserve"> Maximum 5 words, Times New Roman, 12 pt </w:t>
      </w:r>
    </w:p>
    <w:p w14:paraId="625030B7" w14:textId="2B093681" w:rsidR="00000000" w:rsidRDefault="009175CD" w:rsidP="009175CD">
      <w:pPr>
        <w:tabs>
          <w:tab w:val="left" w:pos="7700"/>
        </w:tabs>
      </w:pPr>
      <w:r>
        <w:tab/>
      </w:r>
    </w:p>
    <w:sectPr w:rsidR="001140C2" w:rsidSect="009175CD">
      <w:headerReference w:type="default" r:id="rId6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D68C11" w14:textId="77777777" w:rsidR="009405CE" w:rsidRDefault="009405CE" w:rsidP="009175CD">
      <w:pPr>
        <w:spacing w:after="0" w:line="240" w:lineRule="auto"/>
      </w:pPr>
      <w:r>
        <w:separator/>
      </w:r>
    </w:p>
  </w:endnote>
  <w:endnote w:type="continuationSeparator" w:id="0">
    <w:p w14:paraId="7EAB7DE6" w14:textId="77777777" w:rsidR="009405CE" w:rsidRDefault="009405CE" w:rsidP="00917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03B6D4" w14:textId="77777777" w:rsidR="009405CE" w:rsidRDefault="009405CE" w:rsidP="009175CD">
      <w:pPr>
        <w:spacing w:after="0" w:line="240" w:lineRule="auto"/>
      </w:pPr>
      <w:r>
        <w:separator/>
      </w:r>
    </w:p>
  </w:footnote>
  <w:footnote w:type="continuationSeparator" w:id="0">
    <w:p w14:paraId="7491EA0E" w14:textId="77777777" w:rsidR="009405CE" w:rsidRDefault="009405CE" w:rsidP="009175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CCDAB" w14:textId="11FDC315" w:rsidR="009175CD" w:rsidRDefault="009170D4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8DCF06C" wp14:editId="7D330D15">
          <wp:simplePos x="0" y="0"/>
          <wp:positionH relativeFrom="margin">
            <wp:posOffset>-525145</wp:posOffset>
          </wp:positionH>
          <wp:positionV relativeFrom="margin">
            <wp:posOffset>2497262</wp:posOffset>
          </wp:positionV>
          <wp:extent cx="6782463" cy="2549001"/>
          <wp:effectExtent l="0" t="0" r="0" b="0"/>
          <wp:wrapNone/>
          <wp:docPr id="1452747778" name="Picture 3" descr="A blue and orange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52747778" name="Picture 3" descr="A blue and orange logo&#10;&#10;AI-generated content may be incorrect."/>
                  <pic:cNvPicPr/>
                </pic:nvPicPr>
                <pic:blipFill rotWithShape="1">
                  <a:blip r:embed="rId1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0121" b="32297"/>
                  <a:stretch>
                    <a:fillRect/>
                  </a:stretch>
                </pic:blipFill>
                <pic:spPr bwMode="auto">
                  <a:xfrm>
                    <a:off x="0" y="0"/>
                    <a:ext cx="6782463" cy="25490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000000"/>
      </w:rPr>
      <w:drawing>
        <wp:anchor distT="0" distB="0" distL="114300" distR="114300" simplePos="0" relativeHeight="251661312" behindDoc="1" locked="0" layoutInCell="1" allowOverlap="1" wp14:anchorId="4BAAE5AC" wp14:editId="457B100E">
          <wp:simplePos x="0" y="0"/>
          <wp:positionH relativeFrom="column">
            <wp:posOffset>-126282</wp:posOffset>
          </wp:positionH>
          <wp:positionV relativeFrom="paragraph">
            <wp:posOffset>-146685</wp:posOffset>
          </wp:positionV>
          <wp:extent cx="1820849" cy="711503"/>
          <wp:effectExtent l="0" t="0" r="0" b="0"/>
          <wp:wrapNone/>
          <wp:docPr id="393432080" name="Picture 1" descr="A blue and orange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865686" name="Picture 1" descr="A blue and orange logo&#10;&#10;AI-generated content may be incorrect."/>
                  <pic:cNvPicPr/>
                </pic:nvPicPr>
                <pic:blipFill rotWithShape="1">
                  <a:blip r:embed="rId1"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9407" b="31518"/>
                  <a:stretch>
                    <a:fillRect/>
                  </a:stretch>
                </pic:blipFill>
                <pic:spPr bwMode="auto">
                  <a:xfrm>
                    <a:off x="0" y="0"/>
                    <a:ext cx="1820849" cy="71150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NzIwNDGzMDU1tjBT0lEKTi0uzszPAykwrAUAY8aGrCwAAAA="/>
  </w:docVars>
  <w:rsids>
    <w:rsidRoot w:val="00D86503"/>
    <w:rsid w:val="00281CDC"/>
    <w:rsid w:val="003D4750"/>
    <w:rsid w:val="00403E51"/>
    <w:rsid w:val="00610E77"/>
    <w:rsid w:val="006A1B3D"/>
    <w:rsid w:val="008014F8"/>
    <w:rsid w:val="009170D4"/>
    <w:rsid w:val="009175CD"/>
    <w:rsid w:val="009405CE"/>
    <w:rsid w:val="00D11A76"/>
    <w:rsid w:val="00D86503"/>
    <w:rsid w:val="00F51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CB93B3"/>
  <w15:chartTrackingRefBased/>
  <w15:docId w15:val="{433A63A3-5A4D-4954-A0A6-C943B2F9B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6503"/>
    <w:pPr>
      <w:keepNext/>
      <w:spacing w:after="36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6503"/>
    <w:rPr>
      <w:rFonts w:ascii="Times New Roman" w:eastAsia="Times New Roman" w:hAnsi="Times New Roman" w:cs="Times New Roman"/>
      <w:b/>
      <w:bCs/>
      <w:kern w:val="32"/>
      <w:sz w:val="28"/>
      <w:szCs w:val="32"/>
    </w:rPr>
  </w:style>
  <w:style w:type="paragraph" w:customStyle="1" w:styleId="Authors">
    <w:name w:val="Authors"/>
    <w:basedOn w:val="Normal"/>
    <w:qFormat/>
    <w:rsid w:val="00D8650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</w:rPr>
  </w:style>
  <w:style w:type="paragraph" w:customStyle="1" w:styleId="Affiliation">
    <w:name w:val="Affiliation"/>
    <w:basedOn w:val="Normal"/>
    <w:qFormat/>
    <w:rsid w:val="00D86503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</w:rPr>
  </w:style>
  <w:style w:type="paragraph" w:customStyle="1" w:styleId="Corresponding">
    <w:name w:val="Corresponding"/>
    <w:basedOn w:val="Normal"/>
    <w:qFormat/>
    <w:rsid w:val="00D86503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</w:rPr>
  </w:style>
  <w:style w:type="paragraph" w:customStyle="1" w:styleId="Abstract">
    <w:name w:val="Abstract"/>
    <w:basedOn w:val="Normal"/>
    <w:qFormat/>
    <w:rsid w:val="00D86503"/>
    <w:pPr>
      <w:spacing w:before="360" w:after="24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paragraph" w:customStyle="1" w:styleId="Paragraph">
    <w:name w:val="Paragraph"/>
    <w:basedOn w:val="Normal"/>
    <w:qFormat/>
    <w:rsid w:val="00D86503"/>
    <w:pPr>
      <w:spacing w:after="0" w:line="240" w:lineRule="auto"/>
      <w:ind w:firstLine="567"/>
      <w:jc w:val="both"/>
    </w:pPr>
    <w:rPr>
      <w:rFonts w:ascii="Times New Roman" w:eastAsia="Times New Roman" w:hAnsi="Times New Roman" w:cs="Times New Roman"/>
      <w:sz w:val="24"/>
    </w:rPr>
  </w:style>
  <w:style w:type="paragraph" w:customStyle="1" w:styleId="Keywords">
    <w:name w:val="Keywords"/>
    <w:basedOn w:val="Normal"/>
    <w:qFormat/>
    <w:rsid w:val="00D86503"/>
    <w:pPr>
      <w:spacing w:before="240" w:after="0" w:line="240" w:lineRule="auto"/>
      <w:jc w:val="both"/>
    </w:pPr>
    <w:rPr>
      <w:rFonts w:ascii="Times New Roman" w:eastAsia="Times New Roman" w:hAnsi="Times New Roman" w:cs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9175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75CD"/>
  </w:style>
  <w:style w:type="paragraph" w:styleId="Footer">
    <w:name w:val="footer"/>
    <w:basedOn w:val="Normal"/>
    <w:link w:val="FooterChar"/>
    <w:uiPriority w:val="99"/>
    <w:unhideWhenUsed/>
    <w:rsid w:val="009175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75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viewer</cp:lastModifiedBy>
  <cp:revision>4</cp:revision>
  <dcterms:created xsi:type="dcterms:W3CDTF">2025-09-23T02:31:00Z</dcterms:created>
  <dcterms:modified xsi:type="dcterms:W3CDTF">2025-09-23T02:36:00Z</dcterms:modified>
</cp:coreProperties>
</file>